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7781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d872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a6b69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2c0917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